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 w:rsidRPr="00EC7C63"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9E26BDD" wp14:editId="241B89AA">
            <wp:extent cx="956752" cy="952500"/>
            <wp:effectExtent l="0" t="0" r="0" b="0"/>
            <wp:docPr id="38" name="Immagine 2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magine 26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0" cy="97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49CB871D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Corso di Laurea Magistrale in Ingegneria Gestionale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en-GB"/>
        </w:rPr>
      </w:pPr>
      <w:r w:rsidRPr="00EC7C63">
        <w:rPr>
          <w:rFonts w:ascii="Garamond" w:hAnsi="Garamond"/>
          <w:b/>
          <w:bCs/>
          <w:sz w:val="36"/>
          <w:szCs w:val="36"/>
          <w:lang w:val="en-GB"/>
        </w:rPr>
        <w:t>Tesi di Laurea Magistrale</w:t>
      </w:r>
    </w:p>
    <w:p w14:paraId="4E5DDF91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55B8DE5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1FF75725" w14:textId="63AB6C71" w:rsidR="00EC7C63" w:rsidRPr="00201A98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T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i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tle</w:t>
      </w:r>
    </w:p>
    <w:p w14:paraId="0256AD2C" w14:textId="52AD6293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(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same as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 xml:space="preserve"> Uni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w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>eb)</w:t>
      </w:r>
    </w:p>
    <w:p w14:paraId="523E2F40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36A781EB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532FF2C8" w14:textId="1C4D02C1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r w:rsidRPr="00EC7C63">
        <w:rPr>
          <w:rFonts w:ascii="Garamond" w:hAnsi="Garamond"/>
          <w:sz w:val="28"/>
          <w:szCs w:val="28"/>
        </w:rPr>
        <w:t xml:space="preserve">Relatore: Prof. </w:t>
      </w:r>
      <w:r w:rsidR="00201A98" w:rsidRPr="00201A98">
        <w:rPr>
          <w:rFonts w:ascii="Garamond" w:hAnsi="Garamond"/>
          <w:sz w:val="28"/>
          <w:szCs w:val="28"/>
        </w:rPr>
        <w:t>Name Surname</w:t>
      </w:r>
    </w:p>
    <w:p w14:paraId="7181B766" w14:textId="542DF897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r w:rsidRPr="00EC7C63">
        <w:rPr>
          <w:rFonts w:ascii="Garamond" w:hAnsi="Garamond"/>
          <w:sz w:val="28"/>
          <w:szCs w:val="28"/>
        </w:rPr>
        <w:t xml:space="preserve">Correlatore: </w:t>
      </w:r>
      <w:r w:rsidRPr="00201A98">
        <w:rPr>
          <w:rFonts w:ascii="Garamond" w:hAnsi="Garamond"/>
          <w:sz w:val="28"/>
          <w:szCs w:val="28"/>
        </w:rPr>
        <w:t>Prof./</w:t>
      </w:r>
      <w:r w:rsidRPr="00EC7C63">
        <w:rPr>
          <w:rFonts w:ascii="Garamond" w:hAnsi="Garamond"/>
          <w:sz w:val="28"/>
          <w:szCs w:val="28"/>
        </w:rPr>
        <w:t xml:space="preserve">Dr. </w:t>
      </w:r>
      <w:r w:rsidR="00201A98" w:rsidRPr="00201A98">
        <w:rPr>
          <w:rFonts w:ascii="Garamond" w:hAnsi="Garamond"/>
          <w:sz w:val="28"/>
          <w:szCs w:val="28"/>
        </w:rPr>
        <w:t>Nam</w:t>
      </w:r>
      <w:r w:rsidR="00201A98">
        <w:rPr>
          <w:rFonts w:ascii="Garamond" w:hAnsi="Garamond"/>
          <w:sz w:val="28"/>
          <w:szCs w:val="28"/>
        </w:rPr>
        <w:t>e Surna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4F49EA12" w14:textId="3916DC72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 w:rsidR="00201A98">
        <w:rPr>
          <w:rFonts w:ascii="Garamond" w:hAnsi="Garamond"/>
          <w:sz w:val="28"/>
          <w:szCs w:val="28"/>
          <w:lang w:val="it-IT"/>
        </w:rPr>
        <w:t>Name Surname</w:t>
      </w:r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1F66B8C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ANNO ACCADEMICO </w:t>
      </w:r>
      <w:r w:rsidR="00201A98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201A98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qgUAsUiKpSwAAAA="/>
  </w:docVars>
  <w:rsids>
    <w:rsidRoot w:val="00EC7C63"/>
    <w:rsid w:val="00201A98"/>
    <w:rsid w:val="00245DD8"/>
    <w:rsid w:val="00554B4B"/>
    <w:rsid w:val="00924355"/>
    <w:rsid w:val="00AA2610"/>
    <w:rsid w:val="00B56F87"/>
    <w:rsid w:val="00D41CFA"/>
    <w:rsid w:val="00EC580F"/>
    <w:rsid w:val="00EC7C63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EC7C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C7C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tonio Cavallin Toscani</cp:lastModifiedBy>
  <cp:revision>4</cp:revision>
  <dcterms:created xsi:type="dcterms:W3CDTF">2025-11-20T10:06:00Z</dcterms:created>
  <dcterms:modified xsi:type="dcterms:W3CDTF">2025-12-09T17:55:00Z</dcterms:modified>
</cp:coreProperties>
</file>